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A88F3" w14:textId="65A816DB" w:rsidR="00833C16" w:rsidRPr="00F94C4A" w:rsidRDefault="00833C16" w:rsidP="00833C1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RSAI Leadership Group Agenda</w:t>
      </w:r>
    </w:p>
    <w:p w14:paraId="1004AEAB" w14:textId="3632006C" w:rsidR="00833C16" w:rsidRPr="00F94C4A" w:rsidRDefault="001206E6" w:rsidP="00833C1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July</w:t>
      </w:r>
      <w:r w:rsidR="0017104D">
        <w:rPr>
          <w:rFonts w:ascii="Arial" w:eastAsia="Times New Roman" w:hAnsi="Arial" w:cs="Arial"/>
          <w:b/>
          <w:bCs/>
          <w:sz w:val="24"/>
          <w:szCs w:val="24"/>
        </w:rPr>
        <w:t xml:space="preserve"> 1</w:t>
      </w:r>
      <w:r>
        <w:rPr>
          <w:rFonts w:ascii="Arial" w:eastAsia="Times New Roman" w:hAnsi="Arial" w:cs="Arial"/>
          <w:b/>
          <w:bCs/>
          <w:sz w:val="24"/>
          <w:szCs w:val="24"/>
        </w:rPr>
        <w:t>2</w:t>
      </w:r>
      <w:r w:rsidR="00DD1F00">
        <w:rPr>
          <w:rFonts w:ascii="Arial" w:eastAsia="Times New Roman" w:hAnsi="Arial" w:cs="Arial"/>
          <w:b/>
          <w:bCs/>
          <w:sz w:val="24"/>
          <w:szCs w:val="24"/>
        </w:rPr>
        <w:t>, 2023</w:t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 xml:space="preserve"> at </w:t>
      </w:r>
      <w:r w:rsidR="00797B82">
        <w:rPr>
          <w:rFonts w:ascii="Arial" w:eastAsia="Times New Roman" w:hAnsi="Arial" w:cs="Arial"/>
          <w:b/>
          <w:bCs/>
          <w:sz w:val="24"/>
          <w:szCs w:val="24"/>
        </w:rPr>
        <w:t>12</w:t>
      </w:r>
      <w:r w:rsidR="00DD1F00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797B82">
        <w:rPr>
          <w:rFonts w:ascii="Arial" w:eastAsia="Times New Roman" w:hAnsi="Arial" w:cs="Arial"/>
          <w:b/>
          <w:bCs/>
          <w:sz w:val="24"/>
          <w:szCs w:val="24"/>
        </w:rPr>
        <w:t>pm</w:t>
      </w:r>
    </w:p>
    <w:p w14:paraId="001EEAC2" w14:textId="524D5CB5" w:rsidR="00DE6704" w:rsidRPr="00F94C4A" w:rsidRDefault="00401035" w:rsidP="00DE6704">
      <w:pPr>
        <w:spacing w:after="0" w:line="240" w:lineRule="auto"/>
        <w:jc w:val="center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Via Zoom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or at ISFIS 1201 63</w:t>
      </w:r>
      <w:r w:rsidR="00DE6704" w:rsidRPr="00F94C4A">
        <w:rPr>
          <w:rFonts w:ascii="Arial" w:eastAsia="Times New Roman" w:hAnsi="Arial" w:cs="Arial"/>
          <w:bCs/>
          <w:sz w:val="24"/>
          <w:szCs w:val="24"/>
          <w:vertAlign w:val="superscript"/>
        </w:rPr>
        <w:t>rd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Street, Des Moines, IA 50311</w:t>
      </w:r>
    </w:p>
    <w:p w14:paraId="573BDAA0" w14:textId="70DA6AAF" w:rsidR="00DE6704" w:rsidRPr="00401035" w:rsidRDefault="00401035" w:rsidP="0040103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401035">
        <w:rPr>
          <w:rFonts w:ascii="Arial" w:eastAsia="Times New Roman" w:hAnsi="Arial" w:cs="Arial"/>
          <w:i/>
          <w:sz w:val="24"/>
          <w:szCs w:val="24"/>
        </w:rPr>
        <w:t xml:space="preserve">(Contact </w:t>
      </w:r>
      <w:hyperlink r:id="rId8" w:history="1">
        <w:r w:rsidRPr="00401035">
          <w:rPr>
            <w:rStyle w:val="Hyperlink"/>
            <w:rFonts w:ascii="Arial" w:eastAsia="Times New Roman" w:hAnsi="Arial" w:cs="Arial"/>
            <w:i/>
            <w:sz w:val="24"/>
            <w:szCs w:val="24"/>
          </w:rPr>
          <w:t>jen@iowaschoolfinance.com</w:t>
        </w:r>
      </w:hyperlink>
      <w:r w:rsidRPr="00401035">
        <w:rPr>
          <w:rFonts w:ascii="Arial" w:eastAsia="Times New Roman" w:hAnsi="Arial" w:cs="Arial"/>
          <w:i/>
          <w:sz w:val="24"/>
          <w:szCs w:val="24"/>
        </w:rPr>
        <w:t xml:space="preserve"> for Zoom link)</w:t>
      </w:r>
    </w:p>
    <w:p w14:paraId="057D83CA" w14:textId="77777777" w:rsidR="004C5137" w:rsidRDefault="004C5137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45C0884B" w14:textId="3E442CF8" w:rsidR="00305084" w:rsidRPr="00F94C4A" w:rsidRDefault="00BB7752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Leadership Group Members: </w:t>
      </w:r>
      <w:r w:rsidR="0093529B">
        <w:rPr>
          <w:rFonts w:ascii="Arial" w:eastAsia="Times New Roman" w:hAnsi="Arial" w:cs="Arial"/>
          <w:i/>
          <w:sz w:val="24"/>
          <w:szCs w:val="24"/>
        </w:rPr>
        <w:t>Paul Croghan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 (</w:t>
      </w:r>
      <w:r w:rsidR="00401035">
        <w:rPr>
          <w:rFonts w:ascii="Arial" w:eastAsia="Times New Roman" w:hAnsi="Arial" w:cs="Arial"/>
          <w:i/>
          <w:sz w:val="24"/>
          <w:szCs w:val="24"/>
        </w:rPr>
        <w:t xml:space="preserve">Chair), </w:t>
      </w:r>
      <w:r w:rsidR="00E50B25">
        <w:rPr>
          <w:rFonts w:ascii="Arial" w:eastAsia="Times New Roman" w:hAnsi="Arial" w:cs="Arial"/>
          <w:i/>
          <w:sz w:val="24"/>
          <w:szCs w:val="24"/>
        </w:rPr>
        <w:t xml:space="preserve">Scott Williamson (Vice-Chair), </w:t>
      </w:r>
      <w:r w:rsidR="003E11C4">
        <w:rPr>
          <w:rFonts w:ascii="Arial" w:eastAsia="Times New Roman" w:hAnsi="Arial" w:cs="Arial"/>
          <w:i/>
          <w:sz w:val="24"/>
          <w:szCs w:val="24"/>
        </w:rPr>
        <w:t>SE (Vacancy)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 xml:space="preserve">, </w:t>
      </w:r>
      <w:r w:rsidR="00401035">
        <w:rPr>
          <w:rFonts w:ascii="Arial" w:eastAsia="Times New Roman" w:hAnsi="Arial" w:cs="Arial"/>
          <w:i/>
          <w:sz w:val="24"/>
          <w:szCs w:val="24"/>
        </w:rPr>
        <w:t xml:space="preserve">Justin Daggett, </w:t>
      </w:r>
      <w:r w:rsidR="003E11C4">
        <w:rPr>
          <w:rFonts w:ascii="Arial" w:eastAsia="Times New Roman" w:hAnsi="Arial" w:cs="Arial"/>
          <w:i/>
          <w:sz w:val="24"/>
          <w:szCs w:val="24"/>
        </w:rPr>
        <w:t>At-Large (Vacancy)</w:t>
      </w:r>
      <w:r w:rsidR="00240EF5">
        <w:rPr>
          <w:rFonts w:ascii="Arial" w:eastAsia="Times New Roman" w:hAnsi="Arial" w:cs="Arial"/>
          <w:i/>
          <w:sz w:val="24"/>
          <w:szCs w:val="24"/>
        </w:rPr>
        <w:t xml:space="preserve">, </w:t>
      </w:r>
      <w:r w:rsidR="00401035">
        <w:rPr>
          <w:rFonts w:ascii="Arial" w:eastAsia="Times New Roman" w:hAnsi="Arial" w:cs="Arial"/>
          <w:i/>
          <w:sz w:val="24"/>
          <w:szCs w:val="24"/>
        </w:rPr>
        <w:t>Dan Peterson,</w:t>
      </w:r>
      <w:r w:rsidR="00401035" w:rsidRPr="00F94C4A">
        <w:rPr>
          <w:rFonts w:ascii="Arial" w:eastAsia="Times New Roman" w:hAnsi="Arial" w:cs="Arial"/>
          <w:i/>
          <w:sz w:val="24"/>
          <w:szCs w:val="24"/>
        </w:rPr>
        <w:t xml:space="preserve"> </w:t>
      </w:r>
      <w:r w:rsidR="00305084" w:rsidRPr="00F94C4A">
        <w:rPr>
          <w:rFonts w:ascii="Arial" w:eastAsia="Times New Roman" w:hAnsi="Arial" w:cs="Arial"/>
          <w:i/>
          <w:sz w:val="24"/>
          <w:szCs w:val="24"/>
        </w:rPr>
        <w:t>Nick Trenkamp</w:t>
      </w:r>
      <w:r w:rsidR="001166AC">
        <w:rPr>
          <w:rFonts w:ascii="Arial" w:eastAsia="Times New Roman" w:hAnsi="Arial" w:cs="Arial"/>
          <w:i/>
          <w:sz w:val="24"/>
          <w:szCs w:val="24"/>
        </w:rPr>
        <w:t xml:space="preserve">. </w:t>
      </w:r>
      <w:r w:rsidR="006C501C">
        <w:rPr>
          <w:rFonts w:ascii="Arial" w:eastAsia="Times New Roman" w:hAnsi="Arial" w:cs="Arial"/>
          <w:i/>
          <w:sz w:val="24"/>
          <w:szCs w:val="24"/>
        </w:rPr>
        <w:t>AEA representative – Jason Plourde.</w:t>
      </w:r>
    </w:p>
    <w:p w14:paraId="2C1AC6E8" w14:textId="77777777" w:rsidR="00305084" w:rsidRPr="00F94C4A" w:rsidRDefault="00305084" w:rsidP="00C16FD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6ACDAA36" w14:textId="54AE31A4" w:rsidR="00DE6704" w:rsidRPr="00711846" w:rsidRDefault="00DE6704" w:rsidP="00FD32A8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Call </w:t>
      </w:r>
      <w:r w:rsidR="003045AF">
        <w:rPr>
          <w:rFonts w:ascii="Arial" w:eastAsia="Times New Roman" w:hAnsi="Arial" w:cs="Arial"/>
          <w:b/>
          <w:bCs/>
          <w:sz w:val="24"/>
          <w:szCs w:val="24"/>
        </w:rPr>
        <w:t>t</w:t>
      </w:r>
      <w:r w:rsidR="006C501C">
        <w:rPr>
          <w:rFonts w:ascii="Arial" w:eastAsia="Times New Roman" w:hAnsi="Arial" w:cs="Arial"/>
          <w:b/>
          <w:bCs/>
          <w:sz w:val="24"/>
          <w:szCs w:val="24"/>
        </w:rPr>
        <w:t xml:space="preserve">o Order by Chair </w:t>
      </w:r>
      <w:r w:rsidR="00794191" w:rsidRPr="001166AC">
        <w:rPr>
          <w:rFonts w:ascii="Arial" w:eastAsia="Times New Roman" w:hAnsi="Arial" w:cs="Arial"/>
          <w:b/>
          <w:bCs/>
          <w:sz w:val="24"/>
          <w:szCs w:val="24"/>
        </w:rPr>
        <w:t xml:space="preserve">Croghan </w:t>
      </w:r>
    </w:p>
    <w:p w14:paraId="0BF1175F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C08A601" w14:textId="2DA4D40C" w:rsidR="001206E6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1206E6" w:rsidRPr="00F94C4A">
        <w:rPr>
          <w:rFonts w:ascii="Arial" w:eastAsia="Times New Roman" w:hAnsi="Arial" w:cs="Arial"/>
          <w:b/>
          <w:bCs/>
          <w:sz w:val="24"/>
          <w:szCs w:val="24"/>
        </w:rPr>
        <w:t>Approve Agenda</w:t>
      </w:r>
    </w:p>
    <w:p w14:paraId="3C5F6FFA" w14:textId="77777777" w:rsidR="001206E6" w:rsidRDefault="001206E6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F07D4A6" w14:textId="5D50A534" w:rsidR="00DE6704" w:rsidRPr="00F94C4A" w:rsidRDefault="001206E6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II</w:t>
      </w:r>
      <w:r>
        <w:rPr>
          <w:rFonts w:ascii="Arial" w:eastAsia="Times New Roman" w:hAnsi="Arial" w:cs="Arial"/>
          <w:b/>
          <w:bCs/>
          <w:sz w:val="24"/>
          <w:szCs w:val="24"/>
        </w:rPr>
        <w:tab/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RSAI Leadership Group </w:t>
      </w:r>
      <w:r w:rsidR="00CC2850">
        <w:rPr>
          <w:rFonts w:ascii="Arial" w:eastAsia="Times New Roman" w:hAnsi="Arial" w:cs="Arial"/>
          <w:b/>
          <w:bCs/>
          <w:sz w:val="24"/>
          <w:szCs w:val="24"/>
        </w:rPr>
        <w:t>Appointments</w:t>
      </w:r>
    </w:p>
    <w:p w14:paraId="729FBEB6" w14:textId="459CEDAC" w:rsidR="003E11C4" w:rsidRDefault="003E11C4" w:rsidP="00CC2850">
      <w:pPr>
        <w:pStyle w:val="ListParagraph"/>
        <w:numPr>
          <w:ilvl w:val="0"/>
          <w:numId w:val="25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Review of Membership Map and Nominees</w:t>
      </w:r>
    </w:p>
    <w:p w14:paraId="0BD23485" w14:textId="587DF152" w:rsidR="00CC2850" w:rsidRPr="00CC2850" w:rsidRDefault="00CC2850" w:rsidP="00CC2850">
      <w:pPr>
        <w:pStyle w:val="ListParagraph"/>
        <w:numPr>
          <w:ilvl w:val="0"/>
          <w:numId w:val="25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CC2850">
        <w:rPr>
          <w:rFonts w:ascii="Arial" w:eastAsia="Times New Roman" w:hAnsi="Arial" w:cs="Arial"/>
          <w:bCs/>
          <w:sz w:val="24"/>
          <w:szCs w:val="24"/>
        </w:rPr>
        <w:t xml:space="preserve">Appointment to fill the remaining </w:t>
      </w:r>
      <w:r w:rsidRPr="00E32F59">
        <w:rPr>
          <w:rFonts w:ascii="Arial" w:eastAsia="Times New Roman" w:hAnsi="Arial" w:cs="Arial"/>
          <w:b/>
          <w:bCs/>
          <w:sz w:val="24"/>
          <w:szCs w:val="24"/>
        </w:rPr>
        <w:t>SE Rep</w:t>
      </w:r>
      <w:r w:rsidR="008C3C2A" w:rsidRPr="00E32F59">
        <w:rPr>
          <w:rFonts w:ascii="Arial" w:eastAsia="Times New Roman" w:hAnsi="Arial" w:cs="Arial"/>
          <w:b/>
          <w:bCs/>
          <w:sz w:val="24"/>
          <w:szCs w:val="24"/>
        </w:rPr>
        <w:t>resentative term</w:t>
      </w:r>
      <w:r w:rsidR="008C3C2A">
        <w:rPr>
          <w:rFonts w:ascii="Arial" w:eastAsia="Times New Roman" w:hAnsi="Arial" w:cs="Arial"/>
          <w:bCs/>
          <w:sz w:val="24"/>
          <w:szCs w:val="24"/>
        </w:rPr>
        <w:t xml:space="preserve"> through Oct</w:t>
      </w:r>
      <w:r w:rsidRPr="00CC2850">
        <w:rPr>
          <w:rFonts w:ascii="Arial" w:eastAsia="Times New Roman" w:hAnsi="Arial" w:cs="Arial"/>
          <w:bCs/>
          <w:sz w:val="24"/>
          <w:szCs w:val="24"/>
        </w:rPr>
        <w:t xml:space="preserve"> 2023, previously held by Laurie Noll</w:t>
      </w:r>
      <w:r w:rsidR="00F15717">
        <w:rPr>
          <w:rFonts w:ascii="Arial" w:eastAsia="Times New Roman" w:hAnsi="Arial" w:cs="Arial"/>
          <w:bCs/>
          <w:sz w:val="24"/>
          <w:szCs w:val="24"/>
        </w:rPr>
        <w:t xml:space="preserve">. (Dan </w:t>
      </w:r>
      <w:proofErr w:type="spellStart"/>
      <w:r w:rsidR="00F15717">
        <w:rPr>
          <w:rFonts w:ascii="Arial" w:eastAsia="Times New Roman" w:hAnsi="Arial" w:cs="Arial"/>
          <w:bCs/>
          <w:sz w:val="24"/>
          <w:szCs w:val="24"/>
        </w:rPr>
        <w:t>Maeder’s</w:t>
      </w:r>
      <w:proofErr w:type="spellEnd"/>
      <w:r w:rsidR="00F15717">
        <w:rPr>
          <w:rFonts w:ascii="Arial" w:eastAsia="Times New Roman" w:hAnsi="Arial" w:cs="Arial"/>
          <w:bCs/>
          <w:sz w:val="24"/>
          <w:szCs w:val="24"/>
        </w:rPr>
        <w:t xml:space="preserve"> term runs Oct 2023 – Oct 2026)</w:t>
      </w:r>
    </w:p>
    <w:p w14:paraId="3EE3363F" w14:textId="4267FC3B" w:rsidR="001206E6" w:rsidRDefault="00CC2850" w:rsidP="00CC2850">
      <w:pPr>
        <w:pStyle w:val="ListParagraph"/>
        <w:numPr>
          <w:ilvl w:val="0"/>
          <w:numId w:val="25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CC2850">
        <w:rPr>
          <w:rFonts w:ascii="Arial" w:eastAsia="Times New Roman" w:hAnsi="Arial" w:cs="Arial"/>
          <w:bCs/>
          <w:sz w:val="24"/>
          <w:szCs w:val="24"/>
        </w:rPr>
        <w:t xml:space="preserve">Appointment to fill the remaining </w:t>
      </w:r>
      <w:r w:rsidRPr="00E32F59">
        <w:rPr>
          <w:rFonts w:ascii="Arial" w:eastAsia="Times New Roman" w:hAnsi="Arial" w:cs="Arial"/>
          <w:b/>
          <w:bCs/>
          <w:sz w:val="24"/>
          <w:szCs w:val="24"/>
        </w:rPr>
        <w:t>At-Large Representative term</w:t>
      </w:r>
      <w:r w:rsidRPr="00CC2850">
        <w:rPr>
          <w:rFonts w:ascii="Arial" w:eastAsia="Times New Roman" w:hAnsi="Arial" w:cs="Arial"/>
          <w:bCs/>
          <w:sz w:val="24"/>
          <w:szCs w:val="24"/>
        </w:rPr>
        <w:t xml:space="preserve"> through Oct 2025, previously held by </w:t>
      </w:r>
      <w:r w:rsidR="001206E6" w:rsidRPr="00CC2850">
        <w:rPr>
          <w:rFonts w:ascii="Arial" w:eastAsia="Times New Roman" w:hAnsi="Arial" w:cs="Arial"/>
          <w:bCs/>
          <w:sz w:val="24"/>
          <w:szCs w:val="24"/>
        </w:rPr>
        <w:t xml:space="preserve">Kimberly </w:t>
      </w:r>
      <w:proofErr w:type="spellStart"/>
      <w:r w:rsidR="001206E6" w:rsidRPr="00CC2850">
        <w:rPr>
          <w:rFonts w:ascii="Arial" w:eastAsia="Times New Roman" w:hAnsi="Arial" w:cs="Arial"/>
          <w:bCs/>
          <w:sz w:val="24"/>
          <w:szCs w:val="24"/>
        </w:rPr>
        <w:t>Lingenfelter</w:t>
      </w:r>
      <w:proofErr w:type="spellEnd"/>
    </w:p>
    <w:p w14:paraId="2A443EB3" w14:textId="05B68B8D" w:rsidR="003E11C4" w:rsidRPr="00CC2850" w:rsidRDefault="003E11C4" w:rsidP="00CC2850">
      <w:pPr>
        <w:pStyle w:val="ListParagraph"/>
        <w:numPr>
          <w:ilvl w:val="0"/>
          <w:numId w:val="25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ppointment of </w:t>
      </w:r>
      <w:bookmarkStart w:id="0" w:name="_GoBack"/>
      <w:bookmarkEnd w:id="0"/>
      <w:r w:rsidRPr="00E32F59">
        <w:rPr>
          <w:rFonts w:ascii="Arial" w:eastAsia="Times New Roman" w:hAnsi="Arial" w:cs="Arial"/>
          <w:b/>
          <w:bCs/>
          <w:sz w:val="24"/>
          <w:szCs w:val="24"/>
        </w:rPr>
        <w:t>Secretary/Treasurer</w:t>
      </w:r>
      <w:r>
        <w:rPr>
          <w:rFonts w:ascii="Arial" w:eastAsia="Times New Roman" w:hAnsi="Arial" w:cs="Arial"/>
          <w:bCs/>
          <w:sz w:val="24"/>
          <w:szCs w:val="24"/>
        </w:rPr>
        <w:t xml:space="preserve"> through Oct 2023 (Annual Meeting report)</w:t>
      </w:r>
    </w:p>
    <w:p w14:paraId="7E19F6C8" w14:textId="30E0AF8E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B2FD7E7" w14:textId="561EB1BB" w:rsidR="00501BD8" w:rsidRDefault="00DE6704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="001206E6">
        <w:rPr>
          <w:rFonts w:ascii="Arial" w:eastAsia="Times New Roman" w:hAnsi="Arial" w:cs="Arial"/>
          <w:b/>
          <w:bCs/>
          <w:sz w:val="24"/>
          <w:szCs w:val="24"/>
        </w:rPr>
        <w:t>V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inutes</w:t>
      </w:r>
      <w:r w:rsidR="001206E6">
        <w:rPr>
          <w:rFonts w:ascii="Arial" w:eastAsia="Times New Roman" w:hAnsi="Arial" w:cs="Arial"/>
          <w:b/>
          <w:bCs/>
          <w:sz w:val="24"/>
          <w:szCs w:val="24"/>
        </w:rPr>
        <w:t xml:space="preserve"> from May 10, 2023</w:t>
      </w:r>
    </w:p>
    <w:p w14:paraId="54982319" w14:textId="77777777" w:rsidR="001E0125" w:rsidRDefault="001E0125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3387D21E" w14:textId="615648EB" w:rsidR="00DE6704" w:rsidRPr="00F94C4A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V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07BC5">
        <w:rPr>
          <w:rFonts w:ascii="Arial" w:eastAsia="Times New Roman" w:hAnsi="Arial" w:cs="Arial"/>
          <w:b/>
          <w:bCs/>
          <w:sz w:val="24"/>
          <w:szCs w:val="24"/>
        </w:rPr>
        <w:t>Review</w:t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embership Report</w:t>
      </w:r>
    </w:p>
    <w:p w14:paraId="5ED7FF0C" w14:textId="6FAC770E" w:rsidR="000F534B" w:rsidRDefault="000F534B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7C94A25C" w14:textId="46383E4E" w:rsidR="00DE6704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V</w:t>
      </w:r>
      <w:r w:rsidR="001206E6">
        <w:rPr>
          <w:rFonts w:ascii="Arial" w:eastAsia="Times New Roman" w:hAnsi="Arial" w:cs="Arial"/>
          <w:b/>
          <w:bCs/>
          <w:sz w:val="24"/>
          <w:szCs w:val="24"/>
        </w:rPr>
        <w:t>I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onthly Financials</w:t>
      </w:r>
      <w:r w:rsidR="003B2820">
        <w:rPr>
          <w:rFonts w:ascii="Arial" w:eastAsia="Times New Roman" w:hAnsi="Arial" w:cs="Arial"/>
          <w:b/>
          <w:bCs/>
          <w:sz w:val="24"/>
          <w:szCs w:val="24"/>
        </w:rPr>
        <w:t xml:space="preserve"> and Corporate Sponsors</w:t>
      </w:r>
    </w:p>
    <w:p w14:paraId="50BBE376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D259EFA" w14:textId="76BB157E" w:rsidR="00DE6704" w:rsidRPr="000F534B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</w:t>
      </w:r>
      <w:r w:rsidR="001206E6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0F534B">
        <w:rPr>
          <w:rFonts w:ascii="Arial" w:eastAsia="Times New Roman" w:hAnsi="Arial" w:cs="Arial"/>
          <w:b/>
          <w:bCs/>
          <w:sz w:val="24"/>
          <w:szCs w:val="24"/>
        </w:rPr>
        <w:t>Mission Critical Actions</w:t>
      </w:r>
      <w:r w:rsidR="006C10AB" w:rsidRPr="000F534B">
        <w:rPr>
          <w:rFonts w:ascii="Arial" w:eastAsia="Times New Roman" w:hAnsi="Arial" w:cs="Arial"/>
          <w:b/>
          <w:bCs/>
          <w:sz w:val="24"/>
          <w:szCs w:val="24"/>
        </w:rPr>
        <w:t>/Updates</w:t>
      </w:r>
    </w:p>
    <w:p w14:paraId="72CB7901" w14:textId="01A730AF" w:rsidR="00C04FD7" w:rsidRDefault="00C04FD7" w:rsidP="00DD1F00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Legislative Priorities Survey</w:t>
      </w:r>
    </w:p>
    <w:p w14:paraId="349FBA0D" w14:textId="076BA755" w:rsidR="009D21AC" w:rsidRDefault="009D21AC" w:rsidP="00DD1F00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Legislative Committee</w:t>
      </w:r>
      <w:r w:rsidR="004A588C">
        <w:rPr>
          <w:rFonts w:ascii="Arial" w:eastAsia="Times New Roman" w:hAnsi="Arial" w:cs="Arial"/>
          <w:bCs/>
          <w:sz w:val="24"/>
          <w:szCs w:val="24"/>
        </w:rPr>
        <w:t xml:space="preserve"> – </w:t>
      </w:r>
      <w:r w:rsidR="00C04FD7">
        <w:rPr>
          <w:rFonts w:ascii="Arial" w:eastAsia="Times New Roman" w:hAnsi="Arial" w:cs="Arial"/>
          <w:bCs/>
          <w:sz w:val="24"/>
          <w:szCs w:val="24"/>
        </w:rPr>
        <w:t>August 10, 2023 in Des Moines</w:t>
      </w:r>
    </w:p>
    <w:p w14:paraId="05993AF8" w14:textId="0FA5DB85" w:rsidR="004A588C" w:rsidRDefault="004A588C" w:rsidP="00DD1F00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Bylaws Committee</w:t>
      </w:r>
      <w:r w:rsidR="00C04FD7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="008C3C2A">
        <w:rPr>
          <w:rFonts w:ascii="Arial" w:eastAsia="Times New Roman" w:hAnsi="Arial" w:cs="Arial"/>
          <w:bCs/>
          <w:sz w:val="24"/>
          <w:szCs w:val="24"/>
        </w:rPr>
        <w:t xml:space="preserve">– Date TBD </w:t>
      </w:r>
      <w:r w:rsidR="00C04FD7">
        <w:rPr>
          <w:rFonts w:ascii="Arial" w:eastAsia="Times New Roman" w:hAnsi="Arial" w:cs="Arial"/>
          <w:bCs/>
          <w:sz w:val="24"/>
          <w:szCs w:val="24"/>
        </w:rPr>
        <w:t>(</w:t>
      </w:r>
      <w:r w:rsidR="00D113B7">
        <w:rPr>
          <w:rFonts w:ascii="Arial" w:eastAsia="Times New Roman" w:hAnsi="Arial" w:cs="Arial"/>
          <w:bCs/>
          <w:sz w:val="24"/>
          <w:szCs w:val="24"/>
        </w:rPr>
        <w:t>Dan, Nick and Scott)</w:t>
      </w:r>
    </w:p>
    <w:p w14:paraId="385A576B" w14:textId="5A3C90BD" w:rsidR="004A588C" w:rsidRDefault="004A588C" w:rsidP="004A588C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Legislative </w:t>
      </w:r>
      <w:r w:rsidR="008C3C2A">
        <w:rPr>
          <w:rFonts w:ascii="Arial" w:eastAsia="Times New Roman" w:hAnsi="Arial" w:cs="Arial"/>
          <w:bCs/>
          <w:sz w:val="24"/>
          <w:szCs w:val="24"/>
        </w:rPr>
        <w:t>Interim Session</w:t>
      </w:r>
    </w:p>
    <w:p w14:paraId="35D49957" w14:textId="339C8FCD" w:rsidR="007B4DB5" w:rsidRPr="00C04FD7" w:rsidRDefault="00C04FD7" w:rsidP="003E11C4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trike/>
          <w:sz w:val="24"/>
          <w:szCs w:val="24"/>
        </w:rPr>
      </w:pPr>
      <w:r>
        <w:rPr>
          <w:rFonts w:ascii="ArialMT" w:hAnsi="ArialMT" w:cs="ArialMT"/>
          <w:sz w:val="24"/>
          <w:szCs w:val="24"/>
        </w:rPr>
        <w:t xml:space="preserve">Legislative Updates &amp; Actions </w:t>
      </w:r>
      <w:r w:rsidR="003E11C4">
        <w:rPr>
          <w:rFonts w:ascii="ArialMT" w:hAnsi="ArialMT" w:cs="ArialMT"/>
          <w:sz w:val="24"/>
          <w:szCs w:val="24"/>
        </w:rPr>
        <w:t>(Digest, Rules Testimony, Advocacy Action)</w:t>
      </w:r>
    </w:p>
    <w:p w14:paraId="6EA27F66" w14:textId="1B8E13F1" w:rsidR="00DD1F00" w:rsidRDefault="00DD1F00" w:rsidP="00DD1F00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TPRA Grant Update</w:t>
      </w:r>
    </w:p>
    <w:p w14:paraId="45C3E449" w14:textId="7939DAAD" w:rsidR="00797B82" w:rsidRPr="00C7078B" w:rsidRDefault="001831CB" w:rsidP="00C7078B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 w:rsidRPr="00C7078B">
        <w:rPr>
          <w:rFonts w:ascii="Arial" w:eastAsia="Times New Roman" w:hAnsi="Arial" w:cs="Arial"/>
          <w:bCs/>
          <w:sz w:val="24"/>
          <w:szCs w:val="24"/>
        </w:rPr>
        <w:t>Leadership Group Member Updates (anything to share with the group?)</w:t>
      </w:r>
    </w:p>
    <w:p w14:paraId="73A119A9" w14:textId="023476D7" w:rsidR="003065B7" w:rsidRDefault="00DE6704" w:rsidP="00BB08AA">
      <w:pPr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="001206E6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Other Business</w:t>
      </w:r>
    </w:p>
    <w:p w14:paraId="61BEE2CA" w14:textId="6B90DA87" w:rsidR="00DE6704" w:rsidRPr="00F94C4A" w:rsidRDefault="001206E6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X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9C2563">
        <w:rPr>
          <w:rFonts w:ascii="Arial" w:eastAsia="Times New Roman" w:hAnsi="Arial" w:cs="Arial"/>
          <w:b/>
          <w:bCs/>
          <w:sz w:val="24"/>
          <w:szCs w:val="24"/>
        </w:rPr>
        <w:t>Upcoming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Meeting </w:t>
      </w:r>
      <w:r w:rsidR="00341733">
        <w:rPr>
          <w:rFonts w:ascii="Arial" w:eastAsia="Times New Roman" w:hAnsi="Arial" w:cs="Arial"/>
          <w:b/>
          <w:bCs/>
          <w:sz w:val="24"/>
          <w:szCs w:val="24"/>
        </w:rPr>
        <w:t>D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ates:</w:t>
      </w:r>
    </w:p>
    <w:p w14:paraId="04DD1286" w14:textId="77777777" w:rsidR="00383C57" w:rsidRDefault="00383C57" w:rsidP="00BD4420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  <w:sectPr w:rsidR="00383C57" w:rsidSect="00383C57">
          <w:headerReference w:type="default" r:id="rId9"/>
          <w:pgSz w:w="12240" w:h="15840"/>
          <w:pgMar w:top="720" w:right="1080" w:bottom="1080" w:left="1080" w:header="720" w:footer="720" w:gutter="0"/>
          <w:cols w:space="720"/>
          <w:docGrid w:linePitch="360"/>
        </w:sectPr>
      </w:pPr>
    </w:p>
    <w:p w14:paraId="17B37F1C" w14:textId="3B60D81F" w:rsidR="006C501C" w:rsidRDefault="006C501C" w:rsidP="00C7078B">
      <w:pPr>
        <w:pStyle w:val="ListParagraph"/>
        <w:numPr>
          <w:ilvl w:val="0"/>
          <w:numId w:val="19"/>
        </w:numPr>
        <w:spacing w:after="0" w:line="240" w:lineRule="auto"/>
        <w:ind w:left="90"/>
        <w:rPr>
          <w:rFonts w:ascii="Arial" w:eastAsia="Times New Roman" w:hAnsi="Arial" w:cs="Arial"/>
          <w:bCs/>
          <w:sz w:val="24"/>
          <w:szCs w:val="24"/>
        </w:rPr>
      </w:pPr>
      <w:r w:rsidRPr="00E32606">
        <w:rPr>
          <w:rFonts w:ascii="Arial" w:eastAsia="Times New Roman" w:hAnsi="Arial" w:cs="Arial"/>
          <w:bCs/>
          <w:sz w:val="24"/>
          <w:szCs w:val="24"/>
        </w:rPr>
        <w:lastRenderedPageBreak/>
        <w:t>August 9</w:t>
      </w:r>
      <w:r>
        <w:rPr>
          <w:rFonts w:ascii="Arial" w:eastAsia="Times New Roman" w:hAnsi="Arial" w:cs="Arial"/>
          <w:bCs/>
          <w:sz w:val="24"/>
          <w:szCs w:val="24"/>
        </w:rPr>
        <w:t>, 2023 at noon</w:t>
      </w:r>
      <w:r w:rsidR="00F86C7C">
        <w:rPr>
          <w:rFonts w:ascii="Arial" w:eastAsia="Times New Roman" w:hAnsi="Arial" w:cs="Arial"/>
          <w:bCs/>
          <w:sz w:val="24"/>
          <w:szCs w:val="24"/>
        </w:rPr>
        <w:t xml:space="preserve"> (LG)</w:t>
      </w:r>
    </w:p>
    <w:p w14:paraId="0D4FFD40" w14:textId="5C403B8B" w:rsidR="00C04FD7" w:rsidRPr="00E32606" w:rsidRDefault="00C04FD7" w:rsidP="00C7078B">
      <w:pPr>
        <w:pStyle w:val="ListParagraph"/>
        <w:numPr>
          <w:ilvl w:val="0"/>
          <w:numId w:val="19"/>
        </w:numPr>
        <w:spacing w:after="0" w:line="240" w:lineRule="auto"/>
        <w:ind w:left="9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ugust 10, 2023 at 10am in Des Moines (Legislative Committee)</w:t>
      </w:r>
    </w:p>
    <w:p w14:paraId="5C201F59" w14:textId="0943F30F" w:rsidR="006C501C" w:rsidRDefault="006C501C" w:rsidP="00C7078B">
      <w:pPr>
        <w:pStyle w:val="ListParagraph"/>
        <w:numPr>
          <w:ilvl w:val="0"/>
          <w:numId w:val="19"/>
        </w:numPr>
        <w:spacing w:after="0" w:line="240" w:lineRule="auto"/>
        <w:ind w:left="90"/>
        <w:rPr>
          <w:rFonts w:ascii="Arial" w:eastAsia="Times New Roman" w:hAnsi="Arial" w:cs="Arial"/>
          <w:bCs/>
          <w:sz w:val="24"/>
          <w:szCs w:val="24"/>
        </w:rPr>
      </w:pPr>
      <w:r w:rsidRPr="00E32606">
        <w:rPr>
          <w:rFonts w:ascii="Arial" w:eastAsia="Times New Roman" w:hAnsi="Arial" w:cs="Arial"/>
          <w:bCs/>
          <w:sz w:val="24"/>
          <w:szCs w:val="24"/>
        </w:rPr>
        <w:t>September 13</w:t>
      </w:r>
      <w:r>
        <w:rPr>
          <w:rFonts w:ascii="Arial" w:eastAsia="Times New Roman" w:hAnsi="Arial" w:cs="Arial"/>
          <w:bCs/>
          <w:sz w:val="24"/>
          <w:szCs w:val="24"/>
        </w:rPr>
        <w:t>, 2023 at noon</w:t>
      </w:r>
      <w:r w:rsidR="00F86C7C">
        <w:rPr>
          <w:rFonts w:ascii="Arial" w:eastAsia="Times New Roman" w:hAnsi="Arial" w:cs="Arial"/>
          <w:bCs/>
          <w:sz w:val="24"/>
          <w:szCs w:val="24"/>
        </w:rPr>
        <w:t xml:space="preserve"> (LG)</w:t>
      </w:r>
    </w:p>
    <w:p w14:paraId="743FF078" w14:textId="072CBBD6" w:rsidR="00BD4420" w:rsidRPr="006C501C" w:rsidRDefault="006C501C" w:rsidP="00C7078B">
      <w:pPr>
        <w:pStyle w:val="ListParagraph"/>
        <w:numPr>
          <w:ilvl w:val="0"/>
          <w:numId w:val="19"/>
        </w:numPr>
        <w:spacing w:after="0" w:line="240" w:lineRule="auto"/>
        <w:ind w:left="9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lastRenderedPageBreak/>
        <w:t xml:space="preserve">October </w:t>
      </w:r>
      <w:r w:rsidR="003F408E">
        <w:rPr>
          <w:rFonts w:ascii="Arial" w:eastAsia="Times New Roman" w:hAnsi="Arial" w:cs="Arial"/>
          <w:bCs/>
          <w:sz w:val="24"/>
          <w:szCs w:val="24"/>
        </w:rPr>
        <w:t>17, 2023 – Annual Meeting</w:t>
      </w:r>
      <w:r w:rsidR="00DB26E3">
        <w:rPr>
          <w:rFonts w:ascii="Arial" w:eastAsia="Times New Roman" w:hAnsi="Arial" w:cs="Arial"/>
          <w:bCs/>
          <w:sz w:val="24"/>
          <w:szCs w:val="24"/>
        </w:rPr>
        <w:t xml:space="preserve"> and LG Organizational Meeting</w:t>
      </w:r>
    </w:p>
    <w:p w14:paraId="4B714438" w14:textId="58DE6AFC" w:rsidR="00383C57" w:rsidRDefault="00383C57" w:rsidP="00C7078B">
      <w:pPr>
        <w:pStyle w:val="ListParagraph"/>
        <w:spacing w:after="0" w:line="240" w:lineRule="auto"/>
        <w:ind w:left="90"/>
        <w:rPr>
          <w:rFonts w:ascii="Arial" w:eastAsia="Times New Roman" w:hAnsi="Arial" w:cs="Arial"/>
          <w:sz w:val="24"/>
          <w:szCs w:val="24"/>
        </w:rPr>
      </w:pPr>
    </w:p>
    <w:p w14:paraId="67BB2215" w14:textId="77777777" w:rsidR="001E0125" w:rsidRDefault="001E0125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  <w:sectPr w:rsidR="001E0125" w:rsidSect="004A588C">
          <w:type w:val="continuous"/>
          <w:pgSz w:w="12240" w:h="15840"/>
          <w:pgMar w:top="1080" w:right="806" w:bottom="1080" w:left="2070" w:header="720" w:footer="720" w:gutter="0"/>
          <w:cols w:num="2" w:space="630"/>
          <w:docGrid w:linePitch="360"/>
        </w:sectPr>
      </w:pPr>
    </w:p>
    <w:p w14:paraId="06AE77D6" w14:textId="77777777" w:rsidR="001E0125" w:rsidRPr="00BB08AA" w:rsidRDefault="001E0125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</w:pPr>
    </w:p>
    <w:p w14:paraId="51846039" w14:textId="6C704B7B" w:rsidR="00DE6704" w:rsidRPr="00257568" w:rsidRDefault="000F534B" w:rsidP="00257568">
      <w:p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X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>Adjourn</w:t>
      </w:r>
    </w:p>
    <w:sectPr w:rsidR="00DE6704" w:rsidRPr="00257568" w:rsidSect="00383C57">
      <w:type w:val="continuous"/>
      <w:pgSz w:w="12240" w:h="15840"/>
      <w:pgMar w:top="72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401128" w14:textId="77777777" w:rsidR="00011DA6" w:rsidRDefault="00011DA6" w:rsidP="00B74A5B">
      <w:pPr>
        <w:spacing w:after="0" w:line="240" w:lineRule="auto"/>
      </w:pPr>
      <w:r>
        <w:separator/>
      </w:r>
    </w:p>
  </w:endnote>
  <w:endnote w:type="continuationSeparator" w:id="0">
    <w:p w14:paraId="148A576D" w14:textId="77777777" w:rsidR="00011DA6" w:rsidRDefault="00011DA6" w:rsidP="00B74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0253BF" w14:textId="77777777" w:rsidR="00011DA6" w:rsidRDefault="00011DA6" w:rsidP="00B74A5B">
      <w:pPr>
        <w:spacing w:after="0" w:line="240" w:lineRule="auto"/>
      </w:pPr>
      <w:r>
        <w:separator/>
      </w:r>
    </w:p>
  </w:footnote>
  <w:footnote w:type="continuationSeparator" w:id="0">
    <w:p w14:paraId="66AFB454" w14:textId="77777777" w:rsidR="00011DA6" w:rsidRDefault="00011DA6" w:rsidP="00B74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91287" w14:textId="0E27BCCE" w:rsidR="00B74A5B" w:rsidRDefault="00B74A5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EDFA30" wp14:editId="4E55F330">
          <wp:simplePos x="0" y="0"/>
          <wp:positionH relativeFrom="column">
            <wp:posOffset>-354330</wp:posOffset>
          </wp:positionH>
          <wp:positionV relativeFrom="paragraph">
            <wp:posOffset>-114300</wp:posOffset>
          </wp:positionV>
          <wp:extent cx="1066800" cy="6330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SAI 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633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21311"/>
    <w:multiLevelType w:val="hybridMultilevel"/>
    <w:tmpl w:val="60EC94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442715"/>
    <w:multiLevelType w:val="hybridMultilevel"/>
    <w:tmpl w:val="491C0C48"/>
    <w:lvl w:ilvl="0" w:tplc="5816BD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B76D75"/>
    <w:multiLevelType w:val="hybridMultilevel"/>
    <w:tmpl w:val="EB92D5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624031"/>
    <w:multiLevelType w:val="hybridMultilevel"/>
    <w:tmpl w:val="D35890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B260BF"/>
    <w:multiLevelType w:val="hybridMultilevel"/>
    <w:tmpl w:val="8578DA66"/>
    <w:lvl w:ilvl="0" w:tplc="A32EA4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6A0F49"/>
    <w:multiLevelType w:val="hybridMultilevel"/>
    <w:tmpl w:val="19924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F743B2"/>
    <w:multiLevelType w:val="hybridMultilevel"/>
    <w:tmpl w:val="0EA05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273F76"/>
    <w:multiLevelType w:val="hybridMultilevel"/>
    <w:tmpl w:val="21869002"/>
    <w:lvl w:ilvl="0" w:tplc="3202CEB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F066D52"/>
    <w:multiLevelType w:val="hybridMultilevel"/>
    <w:tmpl w:val="5220F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32B5833"/>
    <w:multiLevelType w:val="hybridMultilevel"/>
    <w:tmpl w:val="E29E5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A70378"/>
    <w:multiLevelType w:val="hybridMultilevel"/>
    <w:tmpl w:val="5D04F9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840F6E"/>
    <w:multiLevelType w:val="hybridMultilevel"/>
    <w:tmpl w:val="51187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7AE6BD9"/>
    <w:multiLevelType w:val="hybridMultilevel"/>
    <w:tmpl w:val="6AA25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1757FC"/>
    <w:multiLevelType w:val="hybridMultilevel"/>
    <w:tmpl w:val="4F8ABA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F46C03"/>
    <w:multiLevelType w:val="hybridMultilevel"/>
    <w:tmpl w:val="09FE9C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E1340B6"/>
    <w:multiLevelType w:val="hybridMultilevel"/>
    <w:tmpl w:val="A9C454A0"/>
    <w:lvl w:ilvl="0" w:tplc="1A4AF88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7FE411E"/>
    <w:multiLevelType w:val="hybridMultilevel"/>
    <w:tmpl w:val="63BA394C"/>
    <w:lvl w:ilvl="0" w:tplc="3A58B5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BE72AB7"/>
    <w:multiLevelType w:val="hybridMultilevel"/>
    <w:tmpl w:val="B3A68E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80914AB"/>
    <w:multiLevelType w:val="hybridMultilevel"/>
    <w:tmpl w:val="1764D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1F96856"/>
    <w:multiLevelType w:val="hybridMultilevel"/>
    <w:tmpl w:val="A2BA2688"/>
    <w:lvl w:ilvl="0" w:tplc="541AFAA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3271AFC"/>
    <w:multiLevelType w:val="hybridMultilevel"/>
    <w:tmpl w:val="B1AE0E5E"/>
    <w:lvl w:ilvl="0" w:tplc="6478C4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F73F43"/>
    <w:multiLevelType w:val="hybridMultilevel"/>
    <w:tmpl w:val="6464ABDE"/>
    <w:lvl w:ilvl="0" w:tplc="0D70FF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98F663F"/>
    <w:multiLevelType w:val="hybridMultilevel"/>
    <w:tmpl w:val="BB60F7D4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3" w15:restartNumberingAfterBreak="0">
    <w:nsid w:val="741351BE"/>
    <w:multiLevelType w:val="hybridMultilevel"/>
    <w:tmpl w:val="EC8AEFDC"/>
    <w:lvl w:ilvl="0" w:tplc="3DA8E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E8A3606"/>
    <w:multiLevelType w:val="hybridMultilevel"/>
    <w:tmpl w:val="6A3CE0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15"/>
  </w:num>
  <w:num w:numId="4">
    <w:abstractNumId w:val="23"/>
  </w:num>
  <w:num w:numId="5">
    <w:abstractNumId w:val="22"/>
  </w:num>
  <w:num w:numId="6">
    <w:abstractNumId w:val="4"/>
  </w:num>
  <w:num w:numId="7">
    <w:abstractNumId w:val="21"/>
  </w:num>
  <w:num w:numId="8">
    <w:abstractNumId w:val="20"/>
  </w:num>
  <w:num w:numId="9">
    <w:abstractNumId w:val="19"/>
  </w:num>
  <w:num w:numId="10">
    <w:abstractNumId w:val="7"/>
  </w:num>
  <w:num w:numId="11">
    <w:abstractNumId w:val="6"/>
  </w:num>
  <w:num w:numId="12">
    <w:abstractNumId w:val="10"/>
  </w:num>
  <w:num w:numId="13">
    <w:abstractNumId w:val="12"/>
  </w:num>
  <w:num w:numId="14">
    <w:abstractNumId w:val="9"/>
  </w:num>
  <w:num w:numId="15">
    <w:abstractNumId w:val="0"/>
  </w:num>
  <w:num w:numId="16">
    <w:abstractNumId w:val="5"/>
  </w:num>
  <w:num w:numId="17">
    <w:abstractNumId w:val="18"/>
  </w:num>
  <w:num w:numId="18">
    <w:abstractNumId w:val="11"/>
  </w:num>
  <w:num w:numId="19">
    <w:abstractNumId w:val="3"/>
  </w:num>
  <w:num w:numId="20">
    <w:abstractNumId w:val="8"/>
  </w:num>
  <w:num w:numId="21">
    <w:abstractNumId w:val="24"/>
  </w:num>
  <w:num w:numId="22">
    <w:abstractNumId w:val="2"/>
  </w:num>
  <w:num w:numId="23">
    <w:abstractNumId w:val="14"/>
  </w:num>
  <w:num w:numId="24">
    <w:abstractNumId w:val="17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bc0MjO3tLQ0MrZU0lEKTi0uzszPAykwMqwFANU/rfEtAAAA"/>
  </w:docVars>
  <w:rsids>
    <w:rsidRoot w:val="00833C16"/>
    <w:rsid w:val="00001A2A"/>
    <w:rsid w:val="00004502"/>
    <w:rsid w:val="000059C9"/>
    <w:rsid w:val="000109A2"/>
    <w:rsid w:val="000111B7"/>
    <w:rsid w:val="00011DA6"/>
    <w:rsid w:val="00012DC6"/>
    <w:rsid w:val="0001390A"/>
    <w:rsid w:val="00013A59"/>
    <w:rsid w:val="00016E60"/>
    <w:rsid w:val="00023141"/>
    <w:rsid w:val="00023965"/>
    <w:rsid w:val="000245E3"/>
    <w:rsid w:val="00025C36"/>
    <w:rsid w:val="0003733D"/>
    <w:rsid w:val="00037A39"/>
    <w:rsid w:val="00037E6C"/>
    <w:rsid w:val="00041363"/>
    <w:rsid w:val="000416E8"/>
    <w:rsid w:val="000427F4"/>
    <w:rsid w:val="00042D6E"/>
    <w:rsid w:val="00046BE5"/>
    <w:rsid w:val="00051821"/>
    <w:rsid w:val="00054A32"/>
    <w:rsid w:val="00054BB3"/>
    <w:rsid w:val="00060F99"/>
    <w:rsid w:val="000618FE"/>
    <w:rsid w:val="00062A10"/>
    <w:rsid w:val="00065A2B"/>
    <w:rsid w:val="00065F3C"/>
    <w:rsid w:val="00072FA1"/>
    <w:rsid w:val="00076BBE"/>
    <w:rsid w:val="00080F42"/>
    <w:rsid w:val="00084B40"/>
    <w:rsid w:val="00091027"/>
    <w:rsid w:val="00091DD8"/>
    <w:rsid w:val="000933F0"/>
    <w:rsid w:val="00093C3B"/>
    <w:rsid w:val="000A1455"/>
    <w:rsid w:val="000A29F0"/>
    <w:rsid w:val="000A5761"/>
    <w:rsid w:val="000A70FC"/>
    <w:rsid w:val="000B0ACA"/>
    <w:rsid w:val="000B1466"/>
    <w:rsid w:val="000B1965"/>
    <w:rsid w:val="000B1F2E"/>
    <w:rsid w:val="000B5706"/>
    <w:rsid w:val="000B7CFF"/>
    <w:rsid w:val="000C331D"/>
    <w:rsid w:val="000C4DD1"/>
    <w:rsid w:val="000D087A"/>
    <w:rsid w:val="000E1441"/>
    <w:rsid w:val="000E2D6D"/>
    <w:rsid w:val="000E38E8"/>
    <w:rsid w:val="000E654E"/>
    <w:rsid w:val="000F534B"/>
    <w:rsid w:val="000F7039"/>
    <w:rsid w:val="00104A73"/>
    <w:rsid w:val="00112B50"/>
    <w:rsid w:val="00112F02"/>
    <w:rsid w:val="001166AC"/>
    <w:rsid w:val="001170DE"/>
    <w:rsid w:val="001206E6"/>
    <w:rsid w:val="00124284"/>
    <w:rsid w:val="00124C9C"/>
    <w:rsid w:val="00135804"/>
    <w:rsid w:val="00136116"/>
    <w:rsid w:val="00136200"/>
    <w:rsid w:val="001378A3"/>
    <w:rsid w:val="0014452A"/>
    <w:rsid w:val="0014595D"/>
    <w:rsid w:val="00146337"/>
    <w:rsid w:val="001548FA"/>
    <w:rsid w:val="001602A7"/>
    <w:rsid w:val="00163ED9"/>
    <w:rsid w:val="00164108"/>
    <w:rsid w:val="00167F26"/>
    <w:rsid w:val="0017104D"/>
    <w:rsid w:val="001731B9"/>
    <w:rsid w:val="0017569F"/>
    <w:rsid w:val="001757E7"/>
    <w:rsid w:val="001807F5"/>
    <w:rsid w:val="001831CB"/>
    <w:rsid w:val="00183728"/>
    <w:rsid w:val="00183C00"/>
    <w:rsid w:val="001946A4"/>
    <w:rsid w:val="00194D2C"/>
    <w:rsid w:val="001958A7"/>
    <w:rsid w:val="00196C84"/>
    <w:rsid w:val="001A009C"/>
    <w:rsid w:val="001A1D5E"/>
    <w:rsid w:val="001A629D"/>
    <w:rsid w:val="001A7B41"/>
    <w:rsid w:val="001B57C9"/>
    <w:rsid w:val="001B5981"/>
    <w:rsid w:val="001C3DED"/>
    <w:rsid w:val="001C4BEB"/>
    <w:rsid w:val="001C7574"/>
    <w:rsid w:val="001C78D8"/>
    <w:rsid w:val="001D008C"/>
    <w:rsid w:val="001D089C"/>
    <w:rsid w:val="001D0966"/>
    <w:rsid w:val="001D6C8D"/>
    <w:rsid w:val="001E0125"/>
    <w:rsid w:val="001E1BAC"/>
    <w:rsid w:val="001E2384"/>
    <w:rsid w:val="001E35C5"/>
    <w:rsid w:val="001F09B6"/>
    <w:rsid w:val="001F603B"/>
    <w:rsid w:val="001F69D9"/>
    <w:rsid w:val="002013BE"/>
    <w:rsid w:val="00201EE4"/>
    <w:rsid w:val="0020299D"/>
    <w:rsid w:val="002041A6"/>
    <w:rsid w:val="00212756"/>
    <w:rsid w:val="002168BC"/>
    <w:rsid w:val="00221526"/>
    <w:rsid w:val="002317DC"/>
    <w:rsid w:val="002361BE"/>
    <w:rsid w:val="002405AA"/>
    <w:rsid w:val="00240EF5"/>
    <w:rsid w:val="00257568"/>
    <w:rsid w:val="00263023"/>
    <w:rsid w:val="00270B2F"/>
    <w:rsid w:val="00280E65"/>
    <w:rsid w:val="00281C30"/>
    <w:rsid w:val="00284523"/>
    <w:rsid w:val="00287907"/>
    <w:rsid w:val="00294D63"/>
    <w:rsid w:val="002B110C"/>
    <w:rsid w:val="002B7342"/>
    <w:rsid w:val="002C0FB0"/>
    <w:rsid w:val="002C666C"/>
    <w:rsid w:val="002C7F80"/>
    <w:rsid w:val="002D2195"/>
    <w:rsid w:val="002F30B7"/>
    <w:rsid w:val="002F491C"/>
    <w:rsid w:val="002F63B9"/>
    <w:rsid w:val="003045AF"/>
    <w:rsid w:val="00305084"/>
    <w:rsid w:val="003065B7"/>
    <w:rsid w:val="003070FC"/>
    <w:rsid w:val="003109DB"/>
    <w:rsid w:val="00316AB5"/>
    <w:rsid w:val="00316FFA"/>
    <w:rsid w:val="0031785C"/>
    <w:rsid w:val="00321C03"/>
    <w:rsid w:val="003229B0"/>
    <w:rsid w:val="003239DC"/>
    <w:rsid w:val="0032762F"/>
    <w:rsid w:val="0033421A"/>
    <w:rsid w:val="003353D0"/>
    <w:rsid w:val="0033790F"/>
    <w:rsid w:val="00341733"/>
    <w:rsid w:val="0034483F"/>
    <w:rsid w:val="00344A97"/>
    <w:rsid w:val="00345FD8"/>
    <w:rsid w:val="00346A4E"/>
    <w:rsid w:val="00350CAD"/>
    <w:rsid w:val="0035266F"/>
    <w:rsid w:val="0035665C"/>
    <w:rsid w:val="00362B5E"/>
    <w:rsid w:val="003636F4"/>
    <w:rsid w:val="0036567E"/>
    <w:rsid w:val="00365D09"/>
    <w:rsid w:val="00374ED1"/>
    <w:rsid w:val="00375BEA"/>
    <w:rsid w:val="003769BC"/>
    <w:rsid w:val="00376D49"/>
    <w:rsid w:val="0038278E"/>
    <w:rsid w:val="00383C57"/>
    <w:rsid w:val="00391846"/>
    <w:rsid w:val="0039202F"/>
    <w:rsid w:val="0039698E"/>
    <w:rsid w:val="00397A6A"/>
    <w:rsid w:val="003A0307"/>
    <w:rsid w:val="003A41BF"/>
    <w:rsid w:val="003B02FD"/>
    <w:rsid w:val="003B2820"/>
    <w:rsid w:val="003B5C18"/>
    <w:rsid w:val="003C23CE"/>
    <w:rsid w:val="003C35FC"/>
    <w:rsid w:val="003C4486"/>
    <w:rsid w:val="003C53B0"/>
    <w:rsid w:val="003C6E3B"/>
    <w:rsid w:val="003D0DAE"/>
    <w:rsid w:val="003D3D0B"/>
    <w:rsid w:val="003E11C4"/>
    <w:rsid w:val="003E4057"/>
    <w:rsid w:val="003E5850"/>
    <w:rsid w:val="003E757D"/>
    <w:rsid w:val="003E7953"/>
    <w:rsid w:val="003F0EF8"/>
    <w:rsid w:val="003F271D"/>
    <w:rsid w:val="003F2C3A"/>
    <w:rsid w:val="003F408E"/>
    <w:rsid w:val="003F5D67"/>
    <w:rsid w:val="003F5DD4"/>
    <w:rsid w:val="00401035"/>
    <w:rsid w:val="00403033"/>
    <w:rsid w:val="00405932"/>
    <w:rsid w:val="00405F70"/>
    <w:rsid w:val="00406F74"/>
    <w:rsid w:val="00407B23"/>
    <w:rsid w:val="00411A40"/>
    <w:rsid w:val="00411AF3"/>
    <w:rsid w:val="004155B5"/>
    <w:rsid w:val="00415AB0"/>
    <w:rsid w:val="00416129"/>
    <w:rsid w:val="00425573"/>
    <w:rsid w:val="00427390"/>
    <w:rsid w:val="0043218C"/>
    <w:rsid w:val="004377CD"/>
    <w:rsid w:val="0044017A"/>
    <w:rsid w:val="00443052"/>
    <w:rsid w:val="0045178C"/>
    <w:rsid w:val="00451EF6"/>
    <w:rsid w:val="00452252"/>
    <w:rsid w:val="00453420"/>
    <w:rsid w:val="00454303"/>
    <w:rsid w:val="00457149"/>
    <w:rsid w:val="00460FAD"/>
    <w:rsid w:val="0046147C"/>
    <w:rsid w:val="00461CF9"/>
    <w:rsid w:val="004635BB"/>
    <w:rsid w:val="00466229"/>
    <w:rsid w:val="0047101A"/>
    <w:rsid w:val="0047126C"/>
    <w:rsid w:val="00481B8F"/>
    <w:rsid w:val="00483595"/>
    <w:rsid w:val="00483B4A"/>
    <w:rsid w:val="00490B42"/>
    <w:rsid w:val="004A588C"/>
    <w:rsid w:val="004A5DC9"/>
    <w:rsid w:val="004B1B0A"/>
    <w:rsid w:val="004B3902"/>
    <w:rsid w:val="004B4452"/>
    <w:rsid w:val="004C130B"/>
    <w:rsid w:val="004C161B"/>
    <w:rsid w:val="004C3AAB"/>
    <w:rsid w:val="004C5137"/>
    <w:rsid w:val="004D02DD"/>
    <w:rsid w:val="004D042C"/>
    <w:rsid w:val="004D2559"/>
    <w:rsid w:val="004D30A6"/>
    <w:rsid w:val="004D4572"/>
    <w:rsid w:val="004D5899"/>
    <w:rsid w:val="004D5FFC"/>
    <w:rsid w:val="004E3119"/>
    <w:rsid w:val="004E3E66"/>
    <w:rsid w:val="004F2AC5"/>
    <w:rsid w:val="004F33B7"/>
    <w:rsid w:val="004F3428"/>
    <w:rsid w:val="004F70D0"/>
    <w:rsid w:val="004F7BC6"/>
    <w:rsid w:val="00501BD8"/>
    <w:rsid w:val="00511AB0"/>
    <w:rsid w:val="00511DF6"/>
    <w:rsid w:val="005155F0"/>
    <w:rsid w:val="00517003"/>
    <w:rsid w:val="00521B11"/>
    <w:rsid w:val="00524588"/>
    <w:rsid w:val="00524A9E"/>
    <w:rsid w:val="005252CD"/>
    <w:rsid w:val="005259D3"/>
    <w:rsid w:val="00526217"/>
    <w:rsid w:val="005325A6"/>
    <w:rsid w:val="00541BD5"/>
    <w:rsid w:val="0054789B"/>
    <w:rsid w:val="005516AB"/>
    <w:rsid w:val="00553253"/>
    <w:rsid w:val="00553BCF"/>
    <w:rsid w:val="005617A1"/>
    <w:rsid w:val="00562930"/>
    <w:rsid w:val="0056709B"/>
    <w:rsid w:val="00567FB0"/>
    <w:rsid w:val="00571C23"/>
    <w:rsid w:val="00576995"/>
    <w:rsid w:val="00592463"/>
    <w:rsid w:val="005934D8"/>
    <w:rsid w:val="00593FDA"/>
    <w:rsid w:val="00596148"/>
    <w:rsid w:val="005A2BF9"/>
    <w:rsid w:val="005A53AB"/>
    <w:rsid w:val="005B24AE"/>
    <w:rsid w:val="005B7555"/>
    <w:rsid w:val="005D0D38"/>
    <w:rsid w:val="005D11F7"/>
    <w:rsid w:val="005E0F8F"/>
    <w:rsid w:val="005E1CC5"/>
    <w:rsid w:val="005E2134"/>
    <w:rsid w:val="005E236F"/>
    <w:rsid w:val="005E6CBE"/>
    <w:rsid w:val="005F379D"/>
    <w:rsid w:val="005F5778"/>
    <w:rsid w:val="005F5B90"/>
    <w:rsid w:val="005F5C60"/>
    <w:rsid w:val="005F5CAD"/>
    <w:rsid w:val="00614885"/>
    <w:rsid w:val="00622917"/>
    <w:rsid w:val="0062503B"/>
    <w:rsid w:val="00626974"/>
    <w:rsid w:val="006333AB"/>
    <w:rsid w:val="0063395E"/>
    <w:rsid w:val="00634CE7"/>
    <w:rsid w:val="00643366"/>
    <w:rsid w:val="006446DC"/>
    <w:rsid w:val="00650BC1"/>
    <w:rsid w:val="006511B5"/>
    <w:rsid w:val="00654933"/>
    <w:rsid w:val="00657AEF"/>
    <w:rsid w:val="006610DE"/>
    <w:rsid w:val="00667638"/>
    <w:rsid w:val="00670D87"/>
    <w:rsid w:val="00672341"/>
    <w:rsid w:val="00672C3C"/>
    <w:rsid w:val="00674010"/>
    <w:rsid w:val="00677C64"/>
    <w:rsid w:val="00693348"/>
    <w:rsid w:val="00696C7E"/>
    <w:rsid w:val="006972EB"/>
    <w:rsid w:val="006A2FB2"/>
    <w:rsid w:val="006A334D"/>
    <w:rsid w:val="006A4824"/>
    <w:rsid w:val="006A7CDD"/>
    <w:rsid w:val="006B1C45"/>
    <w:rsid w:val="006C0045"/>
    <w:rsid w:val="006C0AB2"/>
    <w:rsid w:val="006C10AB"/>
    <w:rsid w:val="006C24BD"/>
    <w:rsid w:val="006C501C"/>
    <w:rsid w:val="006D4E7C"/>
    <w:rsid w:val="006D7726"/>
    <w:rsid w:val="006E0F81"/>
    <w:rsid w:val="006E13FD"/>
    <w:rsid w:val="006E2CE7"/>
    <w:rsid w:val="006E4820"/>
    <w:rsid w:val="006F0E25"/>
    <w:rsid w:val="006F3C89"/>
    <w:rsid w:val="006F6970"/>
    <w:rsid w:val="006F6CFA"/>
    <w:rsid w:val="006F7D47"/>
    <w:rsid w:val="006F7D75"/>
    <w:rsid w:val="00700D85"/>
    <w:rsid w:val="00703423"/>
    <w:rsid w:val="00704157"/>
    <w:rsid w:val="0070533C"/>
    <w:rsid w:val="007056E2"/>
    <w:rsid w:val="00711846"/>
    <w:rsid w:val="00716516"/>
    <w:rsid w:val="00720310"/>
    <w:rsid w:val="00722CF7"/>
    <w:rsid w:val="00724341"/>
    <w:rsid w:val="00724502"/>
    <w:rsid w:val="00727DFA"/>
    <w:rsid w:val="00734322"/>
    <w:rsid w:val="00735026"/>
    <w:rsid w:val="00763936"/>
    <w:rsid w:val="0076647D"/>
    <w:rsid w:val="00767CAC"/>
    <w:rsid w:val="007724D4"/>
    <w:rsid w:val="007742F4"/>
    <w:rsid w:val="00774428"/>
    <w:rsid w:val="007825AF"/>
    <w:rsid w:val="007827B4"/>
    <w:rsid w:val="00784D90"/>
    <w:rsid w:val="007877F4"/>
    <w:rsid w:val="00791889"/>
    <w:rsid w:val="00792DD1"/>
    <w:rsid w:val="00792DDF"/>
    <w:rsid w:val="00794191"/>
    <w:rsid w:val="00794C2E"/>
    <w:rsid w:val="00795C84"/>
    <w:rsid w:val="00796765"/>
    <w:rsid w:val="00797B82"/>
    <w:rsid w:val="007A1218"/>
    <w:rsid w:val="007A42F9"/>
    <w:rsid w:val="007A7F9D"/>
    <w:rsid w:val="007B4A77"/>
    <w:rsid w:val="007B4DB5"/>
    <w:rsid w:val="007B7314"/>
    <w:rsid w:val="007C1AC3"/>
    <w:rsid w:val="007C218F"/>
    <w:rsid w:val="007C373C"/>
    <w:rsid w:val="007C3813"/>
    <w:rsid w:val="007C74D5"/>
    <w:rsid w:val="007D2E5B"/>
    <w:rsid w:val="007D6906"/>
    <w:rsid w:val="007E0F66"/>
    <w:rsid w:val="007E4524"/>
    <w:rsid w:val="007E6354"/>
    <w:rsid w:val="007F0EA8"/>
    <w:rsid w:val="007F1420"/>
    <w:rsid w:val="007F3F9F"/>
    <w:rsid w:val="007F5B1B"/>
    <w:rsid w:val="007F60F1"/>
    <w:rsid w:val="008017B7"/>
    <w:rsid w:val="00801FAA"/>
    <w:rsid w:val="00803CCD"/>
    <w:rsid w:val="00806F12"/>
    <w:rsid w:val="008106C2"/>
    <w:rsid w:val="00815B1E"/>
    <w:rsid w:val="00822FEE"/>
    <w:rsid w:val="008235D2"/>
    <w:rsid w:val="00823C02"/>
    <w:rsid w:val="008252F2"/>
    <w:rsid w:val="00833C16"/>
    <w:rsid w:val="00837610"/>
    <w:rsid w:val="00837A9A"/>
    <w:rsid w:val="0084100C"/>
    <w:rsid w:val="0084262F"/>
    <w:rsid w:val="008448E9"/>
    <w:rsid w:val="008462ED"/>
    <w:rsid w:val="00850552"/>
    <w:rsid w:val="00853B5A"/>
    <w:rsid w:val="008541FB"/>
    <w:rsid w:val="00855CD4"/>
    <w:rsid w:val="00856E24"/>
    <w:rsid w:val="00861632"/>
    <w:rsid w:val="00864971"/>
    <w:rsid w:val="00864CC3"/>
    <w:rsid w:val="00866E04"/>
    <w:rsid w:val="0087040C"/>
    <w:rsid w:val="00876594"/>
    <w:rsid w:val="0088018E"/>
    <w:rsid w:val="00882ADB"/>
    <w:rsid w:val="00885CB8"/>
    <w:rsid w:val="0088713A"/>
    <w:rsid w:val="008873A7"/>
    <w:rsid w:val="00896CFC"/>
    <w:rsid w:val="008A5ABC"/>
    <w:rsid w:val="008B23EE"/>
    <w:rsid w:val="008B430B"/>
    <w:rsid w:val="008B5BC6"/>
    <w:rsid w:val="008B6C05"/>
    <w:rsid w:val="008C3C2A"/>
    <w:rsid w:val="008C4353"/>
    <w:rsid w:val="008D1FAA"/>
    <w:rsid w:val="008D3879"/>
    <w:rsid w:val="008D41C5"/>
    <w:rsid w:val="008E2EF9"/>
    <w:rsid w:val="008F1CB1"/>
    <w:rsid w:val="008F2C05"/>
    <w:rsid w:val="008F49BB"/>
    <w:rsid w:val="0090414C"/>
    <w:rsid w:val="00904902"/>
    <w:rsid w:val="00911D18"/>
    <w:rsid w:val="00913EA2"/>
    <w:rsid w:val="00914F9B"/>
    <w:rsid w:val="00915DAE"/>
    <w:rsid w:val="00915F41"/>
    <w:rsid w:val="00916961"/>
    <w:rsid w:val="009204C6"/>
    <w:rsid w:val="009268B4"/>
    <w:rsid w:val="00927048"/>
    <w:rsid w:val="009278D3"/>
    <w:rsid w:val="00931EDF"/>
    <w:rsid w:val="0093243A"/>
    <w:rsid w:val="0093529B"/>
    <w:rsid w:val="009461CF"/>
    <w:rsid w:val="00950259"/>
    <w:rsid w:val="009539E6"/>
    <w:rsid w:val="009556B3"/>
    <w:rsid w:val="009570D6"/>
    <w:rsid w:val="00960DD7"/>
    <w:rsid w:val="0096334A"/>
    <w:rsid w:val="00963F24"/>
    <w:rsid w:val="009667E0"/>
    <w:rsid w:val="0097464F"/>
    <w:rsid w:val="009769F8"/>
    <w:rsid w:val="0097746B"/>
    <w:rsid w:val="00981ED0"/>
    <w:rsid w:val="009908C5"/>
    <w:rsid w:val="0099766B"/>
    <w:rsid w:val="009A207B"/>
    <w:rsid w:val="009A3831"/>
    <w:rsid w:val="009B38FA"/>
    <w:rsid w:val="009B6446"/>
    <w:rsid w:val="009C20E8"/>
    <w:rsid w:val="009C24CB"/>
    <w:rsid w:val="009C2563"/>
    <w:rsid w:val="009C3001"/>
    <w:rsid w:val="009C3507"/>
    <w:rsid w:val="009C6487"/>
    <w:rsid w:val="009D21AC"/>
    <w:rsid w:val="009E084B"/>
    <w:rsid w:val="009E7197"/>
    <w:rsid w:val="009E7F06"/>
    <w:rsid w:val="00A045E7"/>
    <w:rsid w:val="00A04992"/>
    <w:rsid w:val="00A06CFF"/>
    <w:rsid w:val="00A145E2"/>
    <w:rsid w:val="00A1482B"/>
    <w:rsid w:val="00A160DD"/>
    <w:rsid w:val="00A20941"/>
    <w:rsid w:val="00A275AD"/>
    <w:rsid w:val="00A33004"/>
    <w:rsid w:val="00A331D9"/>
    <w:rsid w:val="00A355E2"/>
    <w:rsid w:val="00A40E5E"/>
    <w:rsid w:val="00A41255"/>
    <w:rsid w:val="00A478FF"/>
    <w:rsid w:val="00A56304"/>
    <w:rsid w:val="00A568CD"/>
    <w:rsid w:val="00A61C5A"/>
    <w:rsid w:val="00A63FEB"/>
    <w:rsid w:val="00A73E08"/>
    <w:rsid w:val="00A745E8"/>
    <w:rsid w:val="00A74B1F"/>
    <w:rsid w:val="00A80568"/>
    <w:rsid w:val="00A82A0A"/>
    <w:rsid w:val="00A83ADD"/>
    <w:rsid w:val="00A870DC"/>
    <w:rsid w:val="00A87BD7"/>
    <w:rsid w:val="00A90FFB"/>
    <w:rsid w:val="00A92391"/>
    <w:rsid w:val="00A94D2F"/>
    <w:rsid w:val="00A95BFB"/>
    <w:rsid w:val="00A9765E"/>
    <w:rsid w:val="00A97E7D"/>
    <w:rsid w:val="00AA1D0B"/>
    <w:rsid w:val="00AA7384"/>
    <w:rsid w:val="00AB5914"/>
    <w:rsid w:val="00AC3117"/>
    <w:rsid w:val="00AC501A"/>
    <w:rsid w:val="00AC6764"/>
    <w:rsid w:val="00AD2C51"/>
    <w:rsid w:val="00AD3225"/>
    <w:rsid w:val="00AD4E01"/>
    <w:rsid w:val="00AD5A3F"/>
    <w:rsid w:val="00AE308C"/>
    <w:rsid w:val="00AE343F"/>
    <w:rsid w:val="00AE6FCE"/>
    <w:rsid w:val="00AE78D9"/>
    <w:rsid w:val="00AF0C98"/>
    <w:rsid w:val="00B02CE9"/>
    <w:rsid w:val="00B11869"/>
    <w:rsid w:val="00B13536"/>
    <w:rsid w:val="00B1367C"/>
    <w:rsid w:val="00B13DCE"/>
    <w:rsid w:val="00B172FA"/>
    <w:rsid w:val="00B17821"/>
    <w:rsid w:val="00B249AC"/>
    <w:rsid w:val="00B32280"/>
    <w:rsid w:val="00B471D0"/>
    <w:rsid w:val="00B532DF"/>
    <w:rsid w:val="00B5426A"/>
    <w:rsid w:val="00B543CA"/>
    <w:rsid w:val="00B56273"/>
    <w:rsid w:val="00B62815"/>
    <w:rsid w:val="00B649BD"/>
    <w:rsid w:val="00B66429"/>
    <w:rsid w:val="00B7049C"/>
    <w:rsid w:val="00B72239"/>
    <w:rsid w:val="00B74A5B"/>
    <w:rsid w:val="00B81178"/>
    <w:rsid w:val="00B81890"/>
    <w:rsid w:val="00B84D44"/>
    <w:rsid w:val="00B91AC2"/>
    <w:rsid w:val="00B93FBD"/>
    <w:rsid w:val="00B969E8"/>
    <w:rsid w:val="00BB08AA"/>
    <w:rsid w:val="00BB7752"/>
    <w:rsid w:val="00BC1D21"/>
    <w:rsid w:val="00BC2020"/>
    <w:rsid w:val="00BD1E88"/>
    <w:rsid w:val="00BD3593"/>
    <w:rsid w:val="00BD4420"/>
    <w:rsid w:val="00BD4489"/>
    <w:rsid w:val="00BD47D0"/>
    <w:rsid w:val="00BD4908"/>
    <w:rsid w:val="00BE0A91"/>
    <w:rsid w:val="00BE1DDD"/>
    <w:rsid w:val="00BE2814"/>
    <w:rsid w:val="00BF0417"/>
    <w:rsid w:val="00BF1A92"/>
    <w:rsid w:val="00C04FD7"/>
    <w:rsid w:val="00C13D6D"/>
    <w:rsid w:val="00C13F32"/>
    <w:rsid w:val="00C16FDD"/>
    <w:rsid w:val="00C228E3"/>
    <w:rsid w:val="00C231F2"/>
    <w:rsid w:val="00C264DB"/>
    <w:rsid w:val="00C41C5F"/>
    <w:rsid w:val="00C441BB"/>
    <w:rsid w:val="00C47962"/>
    <w:rsid w:val="00C51394"/>
    <w:rsid w:val="00C526BA"/>
    <w:rsid w:val="00C52E26"/>
    <w:rsid w:val="00C57FDC"/>
    <w:rsid w:val="00C61CA7"/>
    <w:rsid w:val="00C66131"/>
    <w:rsid w:val="00C7078B"/>
    <w:rsid w:val="00C740C6"/>
    <w:rsid w:val="00C74F36"/>
    <w:rsid w:val="00C8473A"/>
    <w:rsid w:val="00C87F92"/>
    <w:rsid w:val="00C90B14"/>
    <w:rsid w:val="00C95AF5"/>
    <w:rsid w:val="00CA024B"/>
    <w:rsid w:val="00CA594F"/>
    <w:rsid w:val="00CA7CFD"/>
    <w:rsid w:val="00CC2850"/>
    <w:rsid w:val="00CC2D86"/>
    <w:rsid w:val="00CC3443"/>
    <w:rsid w:val="00CD2286"/>
    <w:rsid w:val="00CE060C"/>
    <w:rsid w:val="00CE6536"/>
    <w:rsid w:val="00CE6A6B"/>
    <w:rsid w:val="00CF32C8"/>
    <w:rsid w:val="00D029DD"/>
    <w:rsid w:val="00D07BC5"/>
    <w:rsid w:val="00D113B7"/>
    <w:rsid w:val="00D1288F"/>
    <w:rsid w:val="00D1370D"/>
    <w:rsid w:val="00D148F8"/>
    <w:rsid w:val="00D20F6D"/>
    <w:rsid w:val="00D21611"/>
    <w:rsid w:val="00D227A5"/>
    <w:rsid w:val="00D2709A"/>
    <w:rsid w:val="00D31366"/>
    <w:rsid w:val="00D34C90"/>
    <w:rsid w:val="00D40913"/>
    <w:rsid w:val="00D420E2"/>
    <w:rsid w:val="00D52456"/>
    <w:rsid w:val="00D56354"/>
    <w:rsid w:val="00D628AF"/>
    <w:rsid w:val="00D635AB"/>
    <w:rsid w:val="00D727FF"/>
    <w:rsid w:val="00D801F0"/>
    <w:rsid w:val="00D804F1"/>
    <w:rsid w:val="00D80868"/>
    <w:rsid w:val="00D816C1"/>
    <w:rsid w:val="00D86496"/>
    <w:rsid w:val="00D90679"/>
    <w:rsid w:val="00D92206"/>
    <w:rsid w:val="00D92BE1"/>
    <w:rsid w:val="00D934E6"/>
    <w:rsid w:val="00D95771"/>
    <w:rsid w:val="00DA5291"/>
    <w:rsid w:val="00DB26E3"/>
    <w:rsid w:val="00DB2F8F"/>
    <w:rsid w:val="00DB3067"/>
    <w:rsid w:val="00DC0367"/>
    <w:rsid w:val="00DC2100"/>
    <w:rsid w:val="00DC28E9"/>
    <w:rsid w:val="00DC6C98"/>
    <w:rsid w:val="00DC73E3"/>
    <w:rsid w:val="00DD1F00"/>
    <w:rsid w:val="00DD56A2"/>
    <w:rsid w:val="00DE46F2"/>
    <w:rsid w:val="00DE48A1"/>
    <w:rsid w:val="00DE570B"/>
    <w:rsid w:val="00DE6704"/>
    <w:rsid w:val="00DE6D20"/>
    <w:rsid w:val="00DF4878"/>
    <w:rsid w:val="00DF4BD5"/>
    <w:rsid w:val="00DF5F6F"/>
    <w:rsid w:val="00DF667D"/>
    <w:rsid w:val="00E058A9"/>
    <w:rsid w:val="00E128A7"/>
    <w:rsid w:val="00E2059C"/>
    <w:rsid w:val="00E25672"/>
    <w:rsid w:val="00E32F59"/>
    <w:rsid w:val="00E4099B"/>
    <w:rsid w:val="00E41819"/>
    <w:rsid w:val="00E421F3"/>
    <w:rsid w:val="00E43BF8"/>
    <w:rsid w:val="00E4528C"/>
    <w:rsid w:val="00E50B25"/>
    <w:rsid w:val="00E52413"/>
    <w:rsid w:val="00E5626C"/>
    <w:rsid w:val="00E56A35"/>
    <w:rsid w:val="00E63B8A"/>
    <w:rsid w:val="00E64B87"/>
    <w:rsid w:val="00E65742"/>
    <w:rsid w:val="00E74D17"/>
    <w:rsid w:val="00E822CC"/>
    <w:rsid w:val="00E916A2"/>
    <w:rsid w:val="00E91D0C"/>
    <w:rsid w:val="00E92298"/>
    <w:rsid w:val="00E92AAB"/>
    <w:rsid w:val="00E97E16"/>
    <w:rsid w:val="00EA1177"/>
    <w:rsid w:val="00EA7396"/>
    <w:rsid w:val="00EB3571"/>
    <w:rsid w:val="00EB487E"/>
    <w:rsid w:val="00EB7A99"/>
    <w:rsid w:val="00EC01D1"/>
    <w:rsid w:val="00EC347B"/>
    <w:rsid w:val="00EC5624"/>
    <w:rsid w:val="00EC7DBB"/>
    <w:rsid w:val="00EC7F95"/>
    <w:rsid w:val="00ED31AF"/>
    <w:rsid w:val="00EE2D27"/>
    <w:rsid w:val="00EF0A13"/>
    <w:rsid w:val="00EF1D77"/>
    <w:rsid w:val="00EF53EA"/>
    <w:rsid w:val="00EF54AD"/>
    <w:rsid w:val="00F06F74"/>
    <w:rsid w:val="00F071D1"/>
    <w:rsid w:val="00F10E79"/>
    <w:rsid w:val="00F113DD"/>
    <w:rsid w:val="00F12FAB"/>
    <w:rsid w:val="00F1444E"/>
    <w:rsid w:val="00F15717"/>
    <w:rsid w:val="00F15E04"/>
    <w:rsid w:val="00F16A11"/>
    <w:rsid w:val="00F27C03"/>
    <w:rsid w:val="00F333E6"/>
    <w:rsid w:val="00F35DC1"/>
    <w:rsid w:val="00F36BEA"/>
    <w:rsid w:val="00F3774C"/>
    <w:rsid w:val="00F37DC2"/>
    <w:rsid w:val="00F4151B"/>
    <w:rsid w:val="00F41EC7"/>
    <w:rsid w:val="00F45099"/>
    <w:rsid w:val="00F47BB2"/>
    <w:rsid w:val="00F50DA6"/>
    <w:rsid w:val="00F5114D"/>
    <w:rsid w:val="00F52139"/>
    <w:rsid w:val="00F551A3"/>
    <w:rsid w:val="00F562B3"/>
    <w:rsid w:val="00F577A4"/>
    <w:rsid w:val="00F71AB4"/>
    <w:rsid w:val="00F732E9"/>
    <w:rsid w:val="00F732ED"/>
    <w:rsid w:val="00F75D8C"/>
    <w:rsid w:val="00F76773"/>
    <w:rsid w:val="00F81370"/>
    <w:rsid w:val="00F8170A"/>
    <w:rsid w:val="00F819F4"/>
    <w:rsid w:val="00F84A38"/>
    <w:rsid w:val="00F86C7C"/>
    <w:rsid w:val="00F87BC2"/>
    <w:rsid w:val="00F94741"/>
    <w:rsid w:val="00F94C4A"/>
    <w:rsid w:val="00F95313"/>
    <w:rsid w:val="00FA019D"/>
    <w:rsid w:val="00FA167B"/>
    <w:rsid w:val="00FA2832"/>
    <w:rsid w:val="00FA3064"/>
    <w:rsid w:val="00FA6BFA"/>
    <w:rsid w:val="00FB0B32"/>
    <w:rsid w:val="00FB48AF"/>
    <w:rsid w:val="00FB7946"/>
    <w:rsid w:val="00FC08D8"/>
    <w:rsid w:val="00FC2B9F"/>
    <w:rsid w:val="00FC35A1"/>
    <w:rsid w:val="00FC72AD"/>
    <w:rsid w:val="00FD16EE"/>
    <w:rsid w:val="00FD32A8"/>
    <w:rsid w:val="00FE409A"/>
    <w:rsid w:val="00FE50C3"/>
    <w:rsid w:val="00FF3F98"/>
    <w:rsid w:val="00FF4A85"/>
    <w:rsid w:val="00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36C3D"/>
  <w15:chartTrackingRefBased/>
  <w15:docId w15:val="{2BD6A874-09C7-419A-95E3-47A73F6E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833C16"/>
  </w:style>
  <w:style w:type="paragraph" w:styleId="ListParagraph">
    <w:name w:val="List Paragraph"/>
    <w:basedOn w:val="Normal"/>
    <w:uiPriority w:val="34"/>
    <w:qFormat/>
    <w:rsid w:val="00833C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C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39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A2FB2"/>
  </w:style>
  <w:style w:type="character" w:customStyle="1" w:styleId="aqj">
    <w:name w:val="aqj"/>
    <w:basedOn w:val="DefaultParagraphFont"/>
    <w:rsid w:val="006A2FB2"/>
  </w:style>
  <w:style w:type="character" w:customStyle="1" w:styleId="invite-phone-number">
    <w:name w:val="invite-phone-number"/>
    <w:basedOn w:val="DefaultParagraphFont"/>
    <w:rsid w:val="001E1BAC"/>
  </w:style>
  <w:style w:type="character" w:styleId="Strong">
    <w:name w:val="Strong"/>
    <w:basedOn w:val="DefaultParagraphFont"/>
    <w:uiPriority w:val="22"/>
    <w:qFormat/>
    <w:rsid w:val="00B8189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A5B"/>
  </w:style>
  <w:style w:type="paragraph" w:styleId="Footer">
    <w:name w:val="footer"/>
    <w:basedOn w:val="Normal"/>
    <w:link w:val="Foot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A5B"/>
  </w:style>
  <w:style w:type="character" w:styleId="FollowedHyperlink">
    <w:name w:val="FollowedHyperlink"/>
    <w:basedOn w:val="DefaultParagraphFont"/>
    <w:uiPriority w:val="99"/>
    <w:semiHidden/>
    <w:unhideWhenUsed/>
    <w:rsid w:val="001166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1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066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2058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9298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5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@iowaschoolfinanc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49D7DE2-9E0D-4A23-9A3D-9C57440B8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3</TotalTime>
  <Pages>1</Pages>
  <Words>253</Words>
  <Characters>1377</Characters>
  <Application>Microsoft Office Word</Application>
  <DocSecurity>0</DocSecurity>
  <Lines>23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</dc:creator>
  <cp:keywords/>
  <dc:description/>
  <cp:lastModifiedBy>Jen</cp:lastModifiedBy>
  <cp:revision>11</cp:revision>
  <cp:lastPrinted>2023-07-05T20:40:00Z</cp:lastPrinted>
  <dcterms:created xsi:type="dcterms:W3CDTF">2023-07-05T17:55:00Z</dcterms:created>
  <dcterms:modified xsi:type="dcterms:W3CDTF">2023-07-06T14:11:00Z</dcterms:modified>
</cp:coreProperties>
</file>